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7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Orang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7th Kup / Orang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Stretch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 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kick from front leg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kick from front leg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7th Kup / Orange Belt</dc:title>
  <dc:creator/>
  <cp:keywords/>
  <dcterms:created xsi:type="dcterms:W3CDTF">2024-06-03T20:23:22Z</dcterms:created>
  <dcterms:modified xsi:type="dcterms:W3CDTF">2024-06-03T20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